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As a passionate and driven Data Scientist with a proven track record of leveraging data to drive innovation and decision-making, I am excited to apply for the Data Scientist position at your esteemed organization in New Zealand Wellington. This opportunity aligns perfectly with my career goals, technical expertise, and enthusiasm for contributing to the dynamic tech ecosystem of this vibrant region. Having closely followed the growth of Wellington’s technology sector—home to a thriving community of startups, research institutions, and forward-thinking companies—I am eager to bring my skills in data analysis, machine learning, and problem-solving to support your mission.</w:t>
      </w:r>
    </w:p>
    <w:p>
      <w:pPr>
        <w:pStyle w:val="BodyText"/>
      </w:pPr>
      <w:r>
        <w:t xml:space="preserve">My background as a Data Scientist has equipped me with the ability to transform complex datasets into actionable insights. Over the past [X years], I have worked across industries such as [mention relevant sectors, e.g., healthcare, finance, or environmental science], where I developed predictive models, optimized business processes, and supported strategic decisions through data-driven approaches. For instance, in my previous role at [Company Name], I led a project to analyze customer behavior patterns using Python and machine learning algorithms. This initiative resulted in a 20% increase in user retention by identifying key drivers of engagement. Such experiences have honed my ability to tackle challenges with creativity and precision, ensuring that data serves as a catalyst for innovation.</w:t>
      </w:r>
    </w:p>
    <w:p>
      <w:pPr>
        <w:pStyle w:val="BodyText"/>
      </w:pPr>
      <w:r>
        <w:t xml:space="preserve">What excites me most about the Data Scientist role in New Zealand Wellington is the opportunity to contribute to a region that values sustainability, technological advancement, and collaboration. Wellington is not only the capital of New Zealand but also a hub for cutting-edge research and development. The city’s commitment to fostering a culture of innovation resonates deeply with my professional ethos. I am particularly drawn to [Company Name]’s focus on [mention specific projects, values, or technologies from the job posting or company profile], as it aligns with my passion for [specific area, e.g., AI ethics, environmental data analysis, or healthcare analytics]. I am confident that my technical acumen and collaborative mindset would allow me to thrive in this environment.</w:t>
      </w:r>
    </w:p>
    <w:p>
      <w:pPr>
        <w:pStyle w:val="BodyText"/>
      </w:pPr>
      <w:r>
        <w:t xml:space="preserve">In addition to my technical skills, I bring a strong foundation in statistical analysis, programming (Python/R/SQL), and data visualization tools (Tableau/Power BI). My ability to communicate complex findings to non-technical stakeholders ensures that data insights are effectively translated into strategic actions. For example, during a recent project at [Company Name], I created interactive dashboards that enabled cross-functional teams to monitor KPIs in real-time, leading to faster decision-making and improved operational efficiency. This experience underscored the importance of bridging the gap between data and business outcomes—a principle I aim to uphold in every project I undertake.</w:t>
      </w:r>
    </w:p>
    <w:p>
      <w:pPr>
        <w:pStyle w:val="BodyText"/>
      </w:pPr>
      <w:r>
        <w:t xml:space="preserve">New Zealand Wellington’s unique blend of natural beauty, cultural richness, and technological innovation makes it an ideal location for a Data Scientist seeking both professional growth and a balanced lifestyle. The city’s proximity to research institutions like Victoria University of Wellington and its active tech community provide endless opportunities for learning and collaboration. I am particularly inspired by initiatives such as [mention any local tech events, startups, or research programs], which reflect the region’s commitment to pushing the boundaries of what data can achieve. I am eager to contribute my expertise to this ecosystem while continuing to grow as a professional in a supportive and forward-thinking environment.</w:t>
      </w:r>
    </w:p>
    <w:p>
      <w:pPr>
        <w:pStyle w:val="BodyText"/>
      </w:pPr>
      <w:r>
        <w:t xml:space="preserve">What sets me apart as a Data Scientist is my curiosity, adaptability, and dedication to continuous learning. I stay current with the latest advancements in AI, machine learning, and data ethics through online courses, industry conferences, and personal projects. For example, I recently completed a specialization in [specific course or certification] to deepen my understanding of [relevant topic]. This proactive approach allows me to stay ahead of emerging trends and apply cutting-edge techniques to real-world problems.</w:t>
      </w:r>
    </w:p>
    <w:p>
      <w:pPr>
        <w:pStyle w:val="BodyText"/>
      </w:pPr>
      <w:r>
        <w:t xml:space="preserve">I am also deeply committed to ethical data practices. In an era where data privacy and transparency are paramount, I prioritize developing solutions that align with the highest standards of integrity. Whether it’s ensuring algorithmic fairness or adhering to GDPR regulations, I believe that responsible data science is essential for building trust and driving long-term value. This philosophy is especially relevant in New Zealand Wellington, where the community places a strong emphasis on sustainability and social responsibility.</w:t>
      </w:r>
    </w:p>
    <w:p>
      <w:pPr>
        <w:pStyle w:val="BodyText"/>
      </w:pPr>
      <w:r>
        <w:t xml:space="preserve">As I consider my next career move, I am seeking an organization that values innovation, collaboration, and the power of data to create meaningful impact. Your role as a Data Scientist in New Zealand Wellington offers the perfect platform to combine these elements. I am confident that my skills, experience, and enthusiasm would make me a valuable addition to your team. I would welcome the opportunity to discuss how my background aligns with your needs and how I can contribute to your goals.</w:t>
      </w:r>
    </w:p>
    <w:p>
      <w:pPr>
        <w:pStyle w:val="BodyText"/>
      </w:pPr>
      <w:r>
        <w:t xml:space="preserve">Thank you for considering my application. I look forward to the possibility of contributing to [Company Name]’s success in New Zealand Wellington and being part of a team that is shaping the future through data.</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ata Scientist Position in New Zealand Wellington</dc:title>
  <dc:creator/>
  <dc:language>en</dc:language>
  <cp:keywords/>
  <dcterms:created xsi:type="dcterms:W3CDTF">2026-07-23T20:35:45Z</dcterms:created>
  <dcterms:modified xsi:type="dcterms:W3CDTF">2026-07-23T20:35:45Z</dcterms:modified>
</cp:coreProperties>
</file>

<file path=docProps/custom.xml><?xml version="1.0" encoding="utf-8"?>
<Properties xmlns="http://schemas.openxmlformats.org/officeDocument/2006/custom-properties" xmlns:vt="http://schemas.openxmlformats.org/officeDocument/2006/docPropsVTypes"/>
</file>